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9aaea2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450c45f-9d0c-4103-8cbd-aa55850b3ae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26:06Z</dcterms:created>
  <dcterms:modified xsi:type="dcterms:W3CDTF">2023-07-11T21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